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all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JRA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1/19/2022</w:t>
      </w:r>
    </w:p>
    <w:p>
      <w:pPr>
        <w:pStyle w:val="FirstParagraph"/>
      </w:pPr>
      <m:oMath>
        <m:r>
          <m:t> </m:t>
        </m:r>
      </m:oMath>
    </w:p>
    <w:bookmarkStart w:id="20" w:name="section-a-about-you"/>
    <w:p>
      <w:pPr>
        <w:pStyle w:val="Heading1"/>
      </w:pPr>
      <w:r>
        <w:t xml:space="preserve">Section A: About You</w:t>
      </w:r>
    </w:p>
    <w:p>
      <w:pPr>
        <w:pStyle w:val="FirstParagraph"/>
      </w:pPr>
      <m:oMath>
        <m:r>
          <m:t> </m:t>
        </m:r>
      </m:oMath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c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+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c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yer or Publ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iend or neighbor (word of mouth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net se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, please enter be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cial work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</w:t>
            </w:r>
          </w:p>
        </w:tc>
      </w:tr>
    </w:tbl>
    <w:p>
      <w:pPr>
        <w:pStyle w:val="BodyText"/>
      </w:pPr>
      <w:r>
        <w:t xml:space="preserve">Size of Household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5+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rPr>
          <w:b/>
        </w:rPr>
        <w:t xml:space="preserve">How did you first hear about JRA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lyer or Publication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riend or neighbor (word of mouth)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Internet search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Other, please enter below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Social worker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Referral from Agency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Better Home Car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ommunity Home Healt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ederation Housing Social Work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JEVS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JFC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Keystone First Community Health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New Life Home Car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CA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Penn Care at Hom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estige Home Care Agenc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UPMC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ow long have you been receiving JRA food boxes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to 2 years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3 or 4 years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5 to 7 years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Less than one year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More than 7 years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Employment Status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sabl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Employ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Employed,Studen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Retired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Retired,Disabled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Retired,Student,Disabled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tuden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Unemployed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Unemployed,Disabled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Unemployed,Studen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s anyone in your household (not including you) unmployed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Country of Origin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Albani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aiti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raq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srae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Jamaic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Kyrgyzsta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Russia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South Kore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Ukraine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United States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Uzbekistan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Primary Language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Albania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rabic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English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Hebrew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Romania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Russian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Spanis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Ukranian</w:t>
      </w:r>
    </w:p>
    <w:p>
      <w:pPr>
        <w:pStyle w:val="BodyText"/>
      </w:pPr>
      <w:r>
        <w:t xml:space="preserve">1</w:t>
      </w:r>
    </w:p>
    <w:p>
      <w:pPr>
        <w:pStyle w:val="BodyText"/>
      </w:pPr>
      <m:oMath>
        <m:r>
          <m:t> </m:t>
        </m:r>
      </m:oMath>
    </w:p>
    <w:bookmarkEnd w:id="20"/>
    <w:bookmarkStart w:id="21" w:name="X0ee6ff60d94af4b7b9b227b299bc8b1b82ee7ff"/>
    <w:p>
      <w:pPr>
        <w:pStyle w:val="Heading1"/>
      </w:pPr>
      <w:r>
        <w:t xml:space="preserve">Section B: About the JRA box that you receive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Special dietary needs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Gluten-fre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 have no special dietary needs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Low cholestero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Low sal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Low salt,Low cholestero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Low salt,Low cholesterol,Low sugar (diabetic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Low salt,Low sugar (diabetic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Low sugar (diabetic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Overall satisfaction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ssatisfied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Neutral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Satisfied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Somewhat dissatisfied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Very satisfied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How many meals are you able to prepare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-2 meals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-4 meals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5-6 meals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7 or more meals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Most helpful/favorite items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anned salmon,oatmeal,pasta,canned fruit,canned vegetables,soup mix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anned tuna,canned salmon,canned beans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anned tuna,canned salmon,pasta,canned vegetables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masks,canned tuna,canned salmon,canned fruit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masks,soap,canned salmo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masks,soap,oatmeal,pasta,canned beans,canned fruit,canned vegetables,soup mix,oil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asta,canned beans,canned fruit,canned vegetables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oap,canned tuna,canned beans,soup mix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oap,pasta,canned beans,canned fruit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canned salmon,canned fruit,canned vegetables,soup mix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canned salmon,oatmeal,pasta,canned beans,oil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canned tuna,canned salmon,pasta,oil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toilet paper,canned tuna,oatmeal,oil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canned tuna,pasta,soup mix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canned beans,soup mix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canned salmon,canned vegetables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canned tuna,canned salmon,canned bean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canned tuna,canned salmon,past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canned tuna,pasta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oatmeal,pasta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pasta,canned beans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pasta,canned beans,soup mix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canned beans,oil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toilet paper,masks,soap,canned fruit,canned vegetabl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canned salmon,oatmeal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canned salmon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canned tuna,canned salmon,oatmeal,canned beans,soup mix,oil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canned tuna,canned salmon,oatmeal,pasta,canned beans,canned fruit,canned vegetables,soup mix,oil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canned tuna,canned salmon,pasta,canned beans,canned fruit,canned vegetables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canned tuna,oatmeal,pasta,canned beans,canned fruit,canned vegetables,soup mix,oil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canned tuna,oil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oatmeal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oatmeal,past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oatmeal,pasta,canned beans,canned fruit,canned vegetables,soup mix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oatmeal,pasta,canned beans,oil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pasta,canned bean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pasta,canned fruit,canned vegetables,soup mix,oil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masks,soap,pasta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oatmeal,pasta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pasta,canned beans,canned vegetables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soap,canned beans,canned fruit,canned vegetabl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soap,canned tuna,canned salmon,pasta,soup mix,oil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soap,canned tuna,oatmeal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soap,oatmeal,canned beans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soap,oatmeal,pasta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soap,pasta,canned beans,o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soap,pasta,soup mix,crack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ow does the food box help you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Because of the JRA food box, I am able to pay my other bills (medical, rent, utilities, etc.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Because of the JRA food box, I am able to pay my other bills (medical, rent, utilities, etc.),Because of the JRA food box, I feel more food secure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am able to pay my other bills (medical, rent, utilities, etc.),Because of the JRA food box, I feel more food secure.,Because of the JRA food box, I have access to more nutritious food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Because of the JRA food box, I am able to pay my other bills (medical, rent, utilities, etc.),Because of the JRA food box, I feel more food secure.,Because of the JRA food box, I have access to more nutritious food.,I am unable to get to the grocery store due to an illness or disability and JRA brings me food that I am unable to get on my own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Because of the JRA food box, I am able to pay my other bills (medical, rent, utilities, etc.),Because of the JRA food box, I feel more food secure.,I am unable to get to the grocery store due to an illness or disability and JRA brings me food that I am unable to get on my own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am able to pay my other bills (medical, rent, utilities, etc.),Because of the JRA food box, I have access to more nutritious food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am able to pay my other bills (medical, rent, utilities, etc.),I am unable to get to the grocery store due to lack of transportation and JRA brings me food that I am unable to get on my own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feel more food secure.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Because of the JRA food box, I feel more food secure.,Because of the JRA food box, I have access to more nutritious food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have access to more nutritious food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Because of the JRA food box, I have enough food to eat each month.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Because of the JRA food box, I have enough food to eat each month.,Because of the JRA food box, I am able to pay my other bills (medical, rent, utilities, etc.),Because of the JRA food box, I feel more food secure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Because of the JRA food box, I have enough food to eat each month.,Because of the JRA food box, I am able to pay my other bills (medical, rent, utilities, etc.),Because of the JRA food box, I feel more food secure.,Because of the JRA food box, I have access to more nutritious food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have enough food to eat each month.,Because of the JRA food box, I am able to pay my other bills (medical, rent, utilities, etc.),Because of the JRA food box, I feel more food secure.,Because of the JRA food box, I have access to more nutritious food.,I am unable to get to the grocery store due to an illness or disability and JRA brings me food that I am unable to get on my own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have enough food to eat each month.,Because of the JRA food box, I am able to pay my other bills (medical, rent, utilities, etc.),Because of the JRA food box, I feel more food secure.,Because of the JRA food box, I have access to more nutritious food.,I am unable to get to the grocery store due to an illness or disability and JRA brings me food that I am unable to get on my own.,I am unable to get to the grocery store due to lack of transportation and JRA brings me food that I am unable to get on my own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have enough food to eat each month.,Because of the JRA food box, I am able to pay my other bills (medical, rent, utilities, etc.),Because of the JRA food box, I feel more food secure.,I am unable to get to the grocery store due to an illness or disability and JRA brings me food that I am unable to get on my own.,I am unable to get to the grocery store due to lack of transportation and JRA brings me food that I am unable to get on my own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have enough food to eat each month.,Because of the JRA food box, I am able to pay my other bills (medical, rent, utilities, etc.),Because of the JRA food box, I have access to more nutritious food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have enough food to eat each month.,Because of the JRA food box, I am able to pay my other bills (medical, rent, utilities, etc.),I am unable to get to the grocery store due to an illness or disability and JRA brings me food that I am unable to get on my own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have enough food to eat each month.,Because of the JRA food box, I feel more food secure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Because of the JRA food box, I have enough food to eat each month.,Because of the JRA food box, I feel more food secure.,Because of the JRA food box, I have access to more nutritious food.,I am unable to get to the grocery store due to lack of transportation and JRA brings me food that I am unable to get on my own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have enough food to eat each month.,Because of the JRA food box, I feel more food secure.,I am unable to get to the grocery store due to an illness or disability and JRA brings me food that I am unable to get on my own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have enough food to eat each month.,Because of the JRA food box, I feel more food secure.,I am unable to get to the grocery store due to an illness or disability and JRA brings me food that I am unable to get on my own.,I am unable to get to the grocery store due to lack of transportation and JRA brings me food that I am unable to get on my own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JRA food box, I have enough food to eat each month.,Because of the JRA food box, I feel more food secure.,I am unable to get to the grocery store due to lack of transportation and JRA brings me food that I am unable to get on my own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 am unable to get to the grocery store due to an illness or disability and JRA brings me food that I am unable to get on my own.,I am unable to get to the grocery store due to lack of transportation and JRA brings me food that I am unable to get on my own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oes the food you receive from JRA meet yout food needs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No, my food needs are not being met.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Yes, my food needs are being met.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Benefits received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sability (SSD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od stamps (SNAP),Disability (SSD),Energy Assistance (LIHEAP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Energy Assistance (LIHEAP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Free or reduced price lunc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Free or reduced price lunch,Disability (SSD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od stamps (SNAP),Free or reduced price lunch,Disability (SSD),Earned Income Tax Credi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Free or reduced price lunch,Energy Assistance (LIHEAP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Free or reduced price lunch,Social Security,Energy Assistance (LIHEAP),Earned Income Tax Credi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Free or reduced price lunch,Supplemental Security Income (SSI),Social Security,Disability (SSD),Earned Income Tax Credi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JEVS,Disability (SSD),Energy Assistance (LIHEAP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Jewish Family and Childrenâ€™s Services (JFCS),Social Security,PCA Services,Energy Assistance (LIHEAP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Jewish Family and Childrenâ€™s Services (JFCS),Supplemental Security Income (SSI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Mitzvah Food Program (food package),Jewish Family and Childrenâ€™s Services (JFCS),Social Securit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Mitzvah Food Program (food package),Social Security,Energy Assistance (LIHEAP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Social Security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Food stamps (SNAP),Social Security,Disability (SSD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ood stamps (SNAP),Supplemental Security Income (SSI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Supplemental Security Income (SSI),Energy Assistance (LIHEAP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ood stamps (SNAP),Supplemental Security Income (SSI),JEVS,Disability (SSD),Energy Assistance (LIHEAP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ood stamps (SNAP),Supplemental Security Income (SSI),Social Securit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ree or reduced price lunc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 do not receive benefits from any other agencies or individuals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I do not receive benefits from any other agencies or individuals,Food stamps (SNAP),Supplemental Security Income (SSI),Social Security,Energy Assistance (LIHEAP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JEV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Jewish Family and Childrenâ€™s Services (JFCS),WIC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ocial Security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Social Security,Disability (SSD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WIC</w:t>
      </w:r>
    </w:p>
    <w:p>
      <w:pPr>
        <w:pStyle w:val="BodyText"/>
      </w:pPr>
      <w:r>
        <w:t xml:space="preserve">1</w:t>
      </w:r>
    </w:p>
    <w:p>
      <w:pPr>
        <w:pStyle w:val="BodyText"/>
      </w:pPr>
      <m:oMath>
        <m:r>
          <m:t> </m:t>
        </m:r>
      </m:oMath>
    </w:p>
    <w:bookmarkEnd w:id="21"/>
    <w:bookmarkStart w:id="22" w:name="section-c-challenge-you-may-face"/>
    <w:p>
      <w:pPr>
        <w:pStyle w:val="Heading1"/>
      </w:pPr>
      <w:r>
        <w:t xml:space="preserve">Section C: Challenge you may face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Within the past 12 months, we worried whether our food would run out before we got money to buy more.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Never true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Often true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Sometimes true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Within the past 12 months, the food we bought just didn’t last and we didn’t have money to get more.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Never true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Often true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Sometimes true</w:t>
      </w:r>
    </w:p>
    <w:p>
      <w:pPr>
        <w:pStyle w:val="BodyText"/>
      </w:pPr>
      <w:r>
        <w:t xml:space="preserve">21</w:t>
      </w:r>
    </w:p>
    <w:p>
      <w:pPr>
        <w:pStyle w:val="BodyText"/>
      </w:pPr>
      <m:oMath>
        <m:r>
          <m:t> </m:t>
        </m:r>
      </m:oMath>
    </w:p>
    <w:bookmarkEnd w:id="22"/>
    <w:bookmarkStart w:id="23" w:name="X9a51f1e3d150190529600b5288cebe7a503d7c5"/>
    <w:p>
      <w:pPr>
        <w:pStyle w:val="Heading1"/>
      </w:pPr>
      <w:r>
        <w:t xml:space="preserve">Section D: Culture and the Jewish Community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Do you identify as Jewish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How do you identify yourself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Jewish and another religion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Orthodox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Reform/Conservative/ Reconstructionis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Secular/Non-practicing/Cultural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Sephardic/Mizrahi/Buhari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oes receiving a box of kosher food from JRA make you feel connected to the Jewish community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Does receiving special foods for Jewish holidays in the JRA box enable you to have a more meaningful celebration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 do not identify as Jewish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32</w:t>
      </w:r>
    </w:p>
    <w:p>
      <w:pPr>
        <w:pStyle w:val="BodyText"/>
      </w:pPr>
      <m:oMath>
        <m:r>
          <m:t> </m:t>
        </m:r>
      </m:oMath>
    </w:p>
    <w:bookmarkEnd w:id="23"/>
    <w:bookmarkStart w:id="24" w:name="section-e-family-friendly-food-program"/>
    <w:p>
      <w:pPr>
        <w:pStyle w:val="Heading1"/>
      </w:pPr>
      <w:r>
        <w:t xml:space="preserve">Section E: Family Friendly Food Program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Are you a part of the Family Friendly Food Program (blue bag)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Overall satisfaction with the food provided in the Family Friendly Food Program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Neutra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atisfied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Very satisfied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How you use the Family Friendly Food Program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As a snack between meal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s a snack between meals,Supplemental to a meal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Part of a school lunc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art of a school lunch,As a snack between meals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Snacks for school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Snacks for school,As a snack between meal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nacks for school,Part of a school lunc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nacks for school,Part of a school lunch,As a snack between meal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nacks for school,Part of a school lunch,As a snack between meals,Supplemental to a mea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p 3 favorite/helpful items in the Family Friendly Food Program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crackers,fruit cup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rackers,pretzels,fruit cup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crackers,pretzels,granola bars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jam/jelly,crackers,granola ba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jam/jelly,granola bars,instant oatmea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eanut butter,crackers,granola ba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eanut butter,fruit cups,instant oatmea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eanut butter,jam/jelly,fruit cup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eanut butter,jam/jelly,fruit cups,granola ba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eanut butter,jam/jelly,pretzel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eanut butter,pretzels,fruit cups,granola ba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eanut butter,pretzels,granola bars,instant oatmea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the Family Friendly Bag, I am able to offer my children more nutritious food.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If you received an additional box of produce during the summer months, what was your overall satisfaction with the produce provided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Neutral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Satisfied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Very satisfied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What percentage of the vegetables and fruit from the produce box did you use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100%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75%</w:t>
      </w:r>
    </w:p>
    <w:p>
      <w:pPr>
        <w:pStyle w:val="BodyText"/>
      </w:pPr>
      <w:r>
        <w:t xml:space="preserve">3</w:t>
      </w:r>
    </w:p>
    <w:p>
      <w:pPr>
        <w:pStyle w:val="BodyText"/>
      </w:pPr>
      <m:oMath>
        <m:r>
          <m:t> </m:t>
        </m:r>
      </m:oMath>
    </w:p>
    <w:bookmarkEnd w:id="24"/>
    <w:bookmarkStart w:id="25" w:name="section-f-holocaust-survivors"/>
    <w:p>
      <w:pPr>
        <w:pStyle w:val="Heading1"/>
      </w:pPr>
      <w:r>
        <w:t xml:space="preserve">Section F: Holocaust Survivors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Do you identify as a Holocaust Survivor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oes anyone else (not including you) currently living in your household identify as a Holocaust Survivor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oes receiving a box of kosher food from JRA make you feel cared for by the Jewish community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Are there other services you need that are not currently being provided to you by another human service agency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Incontinence supplies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Transportation to a food pantry or medical appointment</w:t>
      </w:r>
    </w:p>
    <w:p>
      <w:pPr>
        <w:pStyle w:val="BodyText"/>
      </w:pPr>
      <w:r>
        <w:t xml:space="preserve">1</w:t>
      </w:r>
    </w:p>
    <w:p>
      <w:pPr>
        <w:pStyle w:val="BodyText"/>
      </w:pPr>
      <m:oMath>
        <m:r>
          <m:t> </m:t>
        </m:r>
      </m:oMath>
    </w:p>
    <w:bookmarkEnd w:id="25"/>
    <w:bookmarkStart w:id="26" w:name="section-g-everyday-essentials"/>
    <w:p>
      <w:pPr>
        <w:pStyle w:val="Heading1"/>
      </w:pPr>
      <w:r>
        <w:t xml:space="preserve">Section G: Everyday Essentials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Do you receive Everyday Essentials (toiletries, incontinence, and/or diaper supplies)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What is your overall satisfaction with JRA’s Everyday Essentials Program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Neutra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atisfied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Very satisfied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Top 3 favorite/helpful items in the Everyday Essentials Program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bar soap,laundry detergent,dish soap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liquid hand soap,hand sanitizer,diap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aper towels,bar soap,laundry detergent,dish soap,facial tissues,toothpaste/toothbrush,liquid hand soap,hand sanitizer,incontinence suppli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hand sanitiz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laundry detergent,dish soap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laundry detergent,toothpaste/toothbrus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paper towels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toilet paper,paper towels,bar soap,dish soap,facial tissues,liquid hand soap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paper towels,bar soap,laundry detergent,dish soap,facial tissues,toothpaste/toothbrush,liquid hand soap,hand sanitiz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paper towels,bar soap,laundry detergent,dish soap,facial tissues,toothpaste/toothbrush,liquid hand soap,hand sanitizer,incontinence suppli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paper towels,diap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paper towels,dish soap,facial tissues,diaper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paper towels,hand sanitize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toilet paper,paper towels,laundry detergent,dish soap,facial tissues,toothpaste/toothbrus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oilet paper,paper towels,laundry detergent,dish soap,liquid hand soap,incontinence suppli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ow does JRA’s Everyday Essentials Program help you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Because I am unable to get to the store due to lack of transportation, JRA brings me supplies that I am unable to get on my own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JRA’s Everyday Essentials Program, I am able to pay other bills and/or purchase food.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Because of JRA’s Everyday Essentials Program, I am able to pay other bills and/or purchase food.,Because of JRAâ€™s Everyday Essentials Program, I am better able to provide for the health needs of myself and/or my family.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Because of JRA’s Everyday Essentials Program, I am able to pay other bills and/or purchase food.,Because of JRAâ€™s Everyday Essentials Program, I am better able to provide for the health needs of myself and/or my family.,Because I am unable to get to the store due to an illness or disability , JRA brings me supplies that I am unable to get on my own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JRA’s Everyday Essentials Program, I am able to pay other bills and/or purchase food.,Because of JRAâ€™s Everyday Essentials Program, I am better able to provide for the health needs of myself and/or my family.,Because I am unable to get to the store due to an illness or disability , JRA brings me supplies that I am unable to get on my own.,Because I am unable to get to the store due to lack of transportation, JRA brings me supplies that I am unable to get on my own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Because of JRAâ€™s Everyday Essentials Program, I am better able to provide for the health needs of myself and/or my family.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What % of the toiletries, incontinence supplies, and/or diapers are you able to use from JRA’s monthly food delivery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00%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0%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5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f you receive diapers, how long do they last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I do not receive diapers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More than one mont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One mont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hree week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f you receive incontinence supplies, how long do they last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I do not receive incontinence supplies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One mont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One week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Two week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re you receiving incontinence supplies or children’s diapers from any other agencies?</w:t>
      </w:r>
    </w:p>
    <w:p>
      <w:pPr>
        <w:pStyle w:val="BodyText"/>
      </w:pPr>
      <w:r>
        <w:t xml:space="preserve">Var1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Yes (please enter the organizations below)</w:t>
      </w:r>
    </w:p>
    <w:p>
      <w:pPr>
        <w:pStyle w:val="BodyText"/>
      </w:pPr>
      <w:r>
        <w:t xml:space="preserve">1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all Summary</dc:title>
  <dc:creator>JRA Team</dc:creator>
  <cp:keywords/>
  <dcterms:created xsi:type="dcterms:W3CDTF">2022-01-20T15:19:35Z</dcterms:created>
  <dcterms:modified xsi:type="dcterms:W3CDTF">2022-01-20T15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/19/2022</vt:lpwstr>
  </property>
  <property fmtid="{D5CDD505-2E9C-101B-9397-08002B2CF9AE}" pid="4" name="output">
    <vt:lpwstr>word_document</vt:lpwstr>
  </property>
</Properties>
</file>